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161F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5692FC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5BC634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2ECFA6F6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44FEC3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4EE5F0C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  <w:r>
        <w:t>Early language experience in a Tseltal Mayan village</w:t>
      </w:r>
    </w:p>
    <w:p w14:paraId="07C131E5" w14:textId="77777777" w:rsidR="00E87C90" w:rsidRDefault="00E87C90" w:rsidP="00E87C90">
      <w:pPr>
        <w:pStyle w:val="BodyText"/>
        <w:ind w:firstLine="0"/>
        <w:jc w:val="center"/>
      </w:pPr>
      <w:r>
        <w:t>Marisa Casillas</w:t>
      </w:r>
      <w:r w:rsidRPr="00D364B1">
        <w:rPr>
          <w:vertAlign w:val="superscript"/>
        </w:rPr>
        <w:t>1</w:t>
      </w:r>
      <w:r>
        <w:t>, Penelope Brown</w:t>
      </w:r>
      <w:r w:rsidRPr="00D364B1">
        <w:rPr>
          <w:vertAlign w:val="superscript"/>
        </w:rPr>
        <w:t>1</w:t>
      </w:r>
      <w:r>
        <w:t>, &amp; Stephen C. Levinson</w:t>
      </w:r>
      <w:r w:rsidRPr="00D364B1">
        <w:rPr>
          <w:vertAlign w:val="superscript"/>
        </w:rPr>
        <w:t>1</w:t>
      </w:r>
    </w:p>
    <w:p w14:paraId="19A3CC33" w14:textId="77777777" w:rsidR="00E87C90" w:rsidRPr="00D364B1" w:rsidRDefault="00E87C90" w:rsidP="00E87C90">
      <w:pPr>
        <w:pStyle w:val="BodyText"/>
        <w:ind w:firstLine="0"/>
        <w:jc w:val="center"/>
      </w:pPr>
      <w:r w:rsidRPr="00D364B1">
        <w:rPr>
          <w:vertAlign w:val="superscript"/>
        </w:rPr>
        <w:t>1</w:t>
      </w:r>
      <w:r>
        <w:t>Max Planck Institute for Psycholinguistics</w:t>
      </w:r>
    </w:p>
    <w:p w14:paraId="3BDD883C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CC0391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55C0D24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2770DE5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00F9025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019A6AB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531BD60C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DEF61B9" w14:textId="77777777" w:rsidR="00E87C90" w:rsidRDefault="00E87C90" w:rsidP="00E87C90">
      <w:pPr>
        <w:pStyle w:val="Heading1"/>
        <w:keepNext w:val="0"/>
        <w:keepLines w:val="0"/>
        <w:widowControl w:val="0"/>
        <w:spacing w:before="0"/>
      </w:pPr>
      <w:bookmarkStart w:id="0" w:name="author-note"/>
      <w:bookmarkEnd w:id="0"/>
      <w:r>
        <w:t>Author note</w:t>
      </w:r>
    </w:p>
    <w:p w14:paraId="1384EE78" w14:textId="77777777" w:rsidR="00E87C90" w:rsidRDefault="00E87C90" w:rsidP="00E87C90">
      <w:pPr>
        <w:pStyle w:val="FirstParagraph"/>
        <w:widowControl w:val="0"/>
        <w:spacing w:before="0" w:after="0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  <w:bookmarkStart w:id="1" w:name="_GoBack"/>
      <w:bookmarkEnd w:id="1"/>
    </w:p>
    <w:sectPr w:rsidR="00E87C90" w:rsidSect="005E47DC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58235B" w14:textId="77777777" w:rsidR="005C14E2" w:rsidRDefault="005C14E2">
      <w:pPr>
        <w:spacing w:after="0"/>
      </w:pPr>
      <w:r>
        <w:separator/>
      </w:r>
    </w:p>
  </w:endnote>
  <w:endnote w:type="continuationSeparator" w:id="0">
    <w:p w14:paraId="02834447" w14:textId="77777777" w:rsidR="005C14E2" w:rsidRDefault="005C1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2DF5CD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4F887D" w14:textId="77777777" w:rsidR="005C14E2" w:rsidRDefault="005C14E2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B6E26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752B">
      <w:rPr>
        <w:rStyle w:val="PageNumber"/>
        <w:noProof/>
      </w:rPr>
      <w:t>1</w:t>
    </w:r>
    <w:r>
      <w:rPr>
        <w:rStyle w:val="PageNumber"/>
      </w:rPr>
      <w:fldChar w:fldCharType="end"/>
    </w:r>
  </w:p>
  <w:p w14:paraId="66510B66" w14:textId="77777777" w:rsidR="005C14E2" w:rsidRDefault="005C14E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1DED07" w14:textId="77777777" w:rsidR="005C14E2" w:rsidRDefault="005C14E2">
      <w:r>
        <w:separator/>
      </w:r>
    </w:p>
  </w:footnote>
  <w:footnote w:type="continuationSeparator" w:id="0">
    <w:p w14:paraId="773F9333" w14:textId="77777777" w:rsidR="005C14E2" w:rsidRDefault="005C14E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0FB8C6" w14:textId="6A993420" w:rsidR="005C14E2" w:rsidRPr="00E87C90" w:rsidRDefault="005C14E2" w:rsidP="00E87C90">
    <w:pPr>
      <w:pStyle w:val="Header"/>
    </w:pPr>
    <w:r>
      <w:t>EARLY LANG. EXPERIENCE IN A TSELTAL MAYAN VILLAG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7616118"/>
    <w:multiLevelType w:val="multilevel"/>
    <w:tmpl w:val="EF1E1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19CC"/>
    <w:rsid w:val="00036539"/>
    <w:rsid w:val="000606D7"/>
    <w:rsid w:val="000A73BC"/>
    <w:rsid w:val="000B44FE"/>
    <w:rsid w:val="000D75AE"/>
    <w:rsid w:val="00130ED9"/>
    <w:rsid w:val="001558EB"/>
    <w:rsid w:val="001833D8"/>
    <w:rsid w:val="001E2A04"/>
    <w:rsid w:val="001E70B8"/>
    <w:rsid w:val="001F4D6D"/>
    <w:rsid w:val="00240096"/>
    <w:rsid w:val="00255E9D"/>
    <w:rsid w:val="00282561"/>
    <w:rsid w:val="00286277"/>
    <w:rsid w:val="002F1F4A"/>
    <w:rsid w:val="00305B34"/>
    <w:rsid w:val="00323ED6"/>
    <w:rsid w:val="003454AD"/>
    <w:rsid w:val="003B5198"/>
    <w:rsid w:val="003C0BDE"/>
    <w:rsid w:val="003D5D9C"/>
    <w:rsid w:val="003F0EF9"/>
    <w:rsid w:val="003F2319"/>
    <w:rsid w:val="003F6CBE"/>
    <w:rsid w:val="004008FE"/>
    <w:rsid w:val="00410BC7"/>
    <w:rsid w:val="00431D7A"/>
    <w:rsid w:val="00433A81"/>
    <w:rsid w:val="00441B43"/>
    <w:rsid w:val="00455E81"/>
    <w:rsid w:val="004773CC"/>
    <w:rsid w:val="004946A3"/>
    <w:rsid w:val="004C25E0"/>
    <w:rsid w:val="004C4E0F"/>
    <w:rsid w:val="004D3FED"/>
    <w:rsid w:val="004E29B3"/>
    <w:rsid w:val="004F5E58"/>
    <w:rsid w:val="00512A69"/>
    <w:rsid w:val="00546A06"/>
    <w:rsid w:val="005718A8"/>
    <w:rsid w:val="0058090A"/>
    <w:rsid w:val="00584CD8"/>
    <w:rsid w:val="00590D07"/>
    <w:rsid w:val="005A15D6"/>
    <w:rsid w:val="005C14E2"/>
    <w:rsid w:val="005C44D3"/>
    <w:rsid w:val="005D78E9"/>
    <w:rsid w:val="005E47DC"/>
    <w:rsid w:val="005F06B4"/>
    <w:rsid w:val="006119DE"/>
    <w:rsid w:val="00624531"/>
    <w:rsid w:val="00640FD6"/>
    <w:rsid w:val="00651933"/>
    <w:rsid w:val="00663F71"/>
    <w:rsid w:val="00674465"/>
    <w:rsid w:val="00680219"/>
    <w:rsid w:val="006827F3"/>
    <w:rsid w:val="006937DE"/>
    <w:rsid w:val="006B5057"/>
    <w:rsid w:val="006F0BD5"/>
    <w:rsid w:val="00712C08"/>
    <w:rsid w:val="0072279E"/>
    <w:rsid w:val="0075140A"/>
    <w:rsid w:val="00784D58"/>
    <w:rsid w:val="0079752B"/>
    <w:rsid w:val="00797C5C"/>
    <w:rsid w:val="007B5E9F"/>
    <w:rsid w:val="007C37A3"/>
    <w:rsid w:val="007C39DE"/>
    <w:rsid w:val="00817E5D"/>
    <w:rsid w:val="008573BD"/>
    <w:rsid w:val="00865DC8"/>
    <w:rsid w:val="008B6E94"/>
    <w:rsid w:val="008D6863"/>
    <w:rsid w:val="0093179F"/>
    <w:rsid w:val="009557F0"/>
    <w:rsid w:val="00970924"/>
    <w:rsid w:val="009B1E0E"/>
    <w:rsid w:val="009B35B7"/>
    <w:rsid w:val="009B4A6C"/>
    <w:rsid w:val="009B7693"/>
    <w:rsid w:val="009C6E6D"/>
    <w:rsid w:val="009F7AA0"/>
    <w:rsid w:val="00A22498"/>
    <w:rsid w:val="00AE1F6A"/>
    <w:rsid w:val="00AE35EC"/>
    <w:rsid w:val="00AE3A9B"/>
    <w:rsid w:val="00B012BE"/>
    <w:rsid w:val="00B86B75"/>
    <w:rsid w:val="00B91AD1"/>
    <w:rsid w:val="00BA6A20"/>
    <w:rsid w:val="00BC48D5"/>
    <w:rsid w:val="00BE6DD3"/>
    <w:rsid w:val="00C36279"/>
    <w:rsid w:val="00C635E3"/>
    <w:rsid w:val="00C819FC"/>
    <w:rsid w:val="00CF38F4"/>
    <w:rsid w:val="00CF5071"/>
    <w:rsid w:val="00D507D8"/>
    <w:rsid w:val="00DF20A3"/>
    <w:rsid w:val="00E201A5"/>
    <w:rsid w:val="00E315A3"/>
    <w:rsid w:val="00E60C53"/>
    <w:rsid w:val="00E87C90"/>
    <w:rsid w:val="00EC6EC1"/>
    <w:rsid w:val="00EE2A2F"/>
    <w:rsid w:val="00F11961"/>
    <w:rsid w:val="00F224F7"/>
    <w:rsid w:val="00F669B3"/>
    <w:rsid w:val="00F7174F"/>
    <w:rsid w:val="00F74A4A"/>
    <w:rsid w:val="00FC59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281A5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arisa.Casillas@mpi.n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83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language experience in a Tseltal Mayan village</vt:lpstr>
    </vt:vector>
  </TitlesOfParts>
  <Manager/>
  <Company/>
  <LinksUpToDate>false</LinksUpToDate>
  <CharactersWithSpaces>32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language experience in a Tseltal Mayan village</dc:title>
  <dc:subject/>
  <dc:creator>Anonymous</dc:creator>
  <cp:keywords/>
  <dc:description/>
  <cp:lastModifiedBy>Marisa Casillas</cp:lastModifiedBy>
  <cp:revision>3</cp:revision>
  <dcterms:created xsi:type="dcterms:W3CDTF">2019-06-27T11:38:00Z</dcterms:created>
  <dcterms:modified xsi:type="dcterms:W3CDTF">2019-06-27T11:38:00Z</dcterms:modified>
  <cp:category/>
</cp:coreProperties>
</file>